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56913" w14:textId="77777777" w:rsidR="007B31A5" w:rsidRDefault="00193428">
      <w:pPr>
        <w:jc w:val="center"/>
      </w:pPr>
      <w:r>
        <w:rPr>
          <w:noProof/>
        </w:rPr>
        <w:drawing>
          <wp:inline distT="0" distB="0" distL="0" distR="0" wp14:anchorId="57FBACE9" wp14:editId="6D2539D0">
            <wp:extent cx="2790825" cy="1304925"/>
            <wp:effectExtent l="0" t="0" r="0" b="0"/>
            <wp:docPr id="2" name="image1.png" descr="Chestnut Hill Colle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hestnut Hill College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304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1CCDED" w14:textId="77777777" w:rsidR="007B31A5" w:rsidRPr="00482016" w:rsidRDefault="00193428">
      <w:pPr>
        <w:jc w:val="center"/>
        <w:rPr>
          <w:b/>
          <w:sz w:val="28"/>
          <w:szCs w:val="28"/>
        </w:rPr>
      </w:pPr>
      <w:r w:rsidRPr="00482016">
        <w:rPr>
          <w:b/>
          <w:sz w:val="28"/>
          <w:szCs w:val="28"/>
        </w:rPr>
        <w:t xml:space="preserve">PHMC </w:t>
      </w:r>
      <w:r w:rsidR="00482016">
        <w:rPr>
          <w:b/>
          <w:sz w:val="28"/>
          <w:szCs w:val="28"/>
        </w:rPr>
        <w:t>Grant</w:t>
      </w:r>
    </w:p>
    <w:p w14:paraId="7B14D6A2" w14:textId="77777777" w:rsidR="007B31A5" w:rsidRPr="00482016" w:rsidRDefault="00193428">
      <w:pPr>
        <w:jc w:val="center"/>
        <w:rPr>
          <w:sz w:val="28"/>
          <w:szCs w:val="28"/>
        </w:rPr>
      </w:pPr>
      <w:r w:rsidRPr="00482016">
        <w:rPr>
          <w:sz w:val="28"/>
          <w:szCs w:val="28"/>
        </w:rPr>
        <w:t>Registration Form</w:t>
      </w:r>
    </w:p>
    <w:p w14:paraId="697B0760" w14:textId="77777777" w:rsidR="007B31A5" w:rsidRDefault="00482016">
      <w:r>
        <w:t>1. First and Last Name:</w:t>
      </w:r>
    </w:p>
    <w:p w14:paraId="2FD6D7E6" w14:textId="77777777" w:rsidR="007B31A5" w:rsidRDefault="00193428">
      <w:r>
        <w:t>________________________________________________________________________</w:t>
      </w:r>
    </w:p>
    <w:p w14:paraId="60256D37" w14:textId="77777777" w:rsidR="007B31A5" w:rsidRDefault="007B31A5"/>
    <w:p w14:paraId="16DBCEF2" w14:textId="4F6EF9BA" w:rsidR="00482016" w:rsidRDefault="00482016">
      <w:r>
        <w:t>2.</w:t>
      </w:r>
      <w:r w:rsidR="00E5102D">
        <w:t xml:space="preserve"> </w:t>
      </w:r>
      <w:r w:rsidR="00193428">
        <w:t>Email Address</w:t>
      </w:r>
      <w:r>
        <w:t>:</w:t>
      </w:r>
      <w:r w:rsidR="00193428">
        <w:t xml:space="preserve"> </w:t>
      </w:r>
    </w:p>
    <w:p w14:paraId="099EC5FA" w14:textId="77777777" w:rsidR="007B31A5" w:rsidRDefault="00193428">
      <w:r>
        <w:t>_________________________________________________________________________</w:t>
      </w:r>
    </w:p>
    <w:p w14:paraId="2B1DB3CE" w14:textId="77777777" w:rsidR="007B31A5" w:rsidRDefault="007B31A5"/>
    <w:p w14:paraId="2D87B137" w14:textId="6F6F3D78" w:rsidR="00482016" w:rsidRDefault="00482016">
      <w:r>
        <w:t>3.</w:t>
      </w:r>
      <w:r w:rsidR="00E5102D">
        <w:t xml:space="preserve"> </w:t>
      </w:r>
      <w:r w:rsidR="00193428">
        <w:t>Phone</w:t>
      </w:r>
      <w:r>
        <w:t>:</w:t>
      </w:r>
      <w:r w:rsidR="00193428">
        <w:t xml:space="preserve"> </w:t>
      </w:r>
    </w:p>
    <w:p w14:paraId="49A65A7B" w14:textId="77777777" w:rsidR="00482016" w:rsidRDefault="00482016">
      <w:r>
        <w:t>_________________________________________________________________________</w:t>
      </w:r>
    </w:p>
    <w:p w14:paraId="0DE9EFD0" w14:textId="77777777" w:rsidR="00482016" w:rsidRDefault="00482016"/>
    <w:p w14:paraId="62A1AAD8" w14:textId="199609D3" w:rsidR="007B31A5" w:rsidRDefault="00482016">
      <w:r>
        <w:t>4.</w:t>
      </w:r>
      <w:r w:rsidR="00E5102D">
        <w:t xml:space="preserve"> </w:t>
      </w:r>
      <w:r w:rsidR="00193428">
        <w:t>Race/Ethnicity</w:t>
      </w:r>
      <w:r>
        <w:t>:</w:t>
      </w:r>
      <w:r w:rsidR="00193428">
        <w:t xml:space="preserve"> </w:t>
      </w:r>
    </w:p>
    <w:p w14:paraId="6F2407B8" w14:textId="77777777" w:rsidR="007B31A5" w:rsidRDefault="00193428">
      <w:r>
        <w:t>_____________________________________</w:t>
      </w:r>
      <w:r w:rsidR="00482016">
        <w:t>____________________________________</w:t>
      </w:r>
    </w:p>
    <w:p w14:paraId="54490339" w14:textId="77777777" w:rsidR="007B31A5" w:rsidRDefault="007B31A5"/>
    <w:p w14:paraId="100D7268" w14:textId="2C03A66A" w:rsidR="007B31A5" w:rsidRDefault="00482016">
      <w:r>
        <w:t>5.</w:t>
      </w:r>
      <w:r w:rsidR="00E5102D">
        <w:t xml:space="preserve"> </w:t>
      </w:r>
      <w:r w:rsidR="00193428">
        <w:t>Employer</w:t>
      </w:r>
      <w:r>
        <w:t>:</w:t>
      </w:r>
      <w:r w:rsidR="00193428">
        <w:t xml:space="preserve"> </w:t>
      </w:r>
    </w:p>
    <w:p w14:paraId="6EEACB4E" w14:textId="77777777" w:rsidR="00482016" w:rsidRDefault="00482016">
      <w:r>
        <w:t>_________________________________________________________________________</w:t>
      </w:r>
    </w:p>
    <w:p w14:paraId="40867323" w14:textId="77777777" w:rsidR="00482016" w:rsidRDefault="00482016"/>
    <w:p w14:paraId="00FBCCAD" w14:textId="23140448" w:rsidR="00482016" w:rsidRDefault="00482016">
      <w:r>
        <w:t>6.</w:t>
      </w:r>
      <w:r w:rsidR="00E5102D">
        <w:t xml:space="preserve"> </w:t>
      </w:r>
      <w:r w:rsidR="00193428">
        <w:t>Program STAR Level</w:t>
      </w:r>
      <w:r>
        <w:t>:</w:t>
      </w:r>
    </w:p>
    <w:p w14:paraId="56E7BCD9" w14:textId="77777777" w:rsidR="00482016" w:rsidRDefault="00482016">
      <w:r>
        <w:t>_________________________________________________________________________</w:t>
      </w:r>
    </w:p>
    <w:p w14:paraId="1344ACEC" w14:textId="77777777" w:rsidR="007B31A5" w:rsidRDefault="007B31A5"/>
    <w:p w14:paraId="4CAAA1BD" w14:textId="51F4F47A" w:rsidR="00482016" w:rsidRDefault="00482016">
      <w:r>
        <w:t>7.</w:t>
      </w:r>
      <w:r w:rsidR="00E5102D">
        <w:t xml:space="preserve"> </w:t>
      </w:r>
      <w:r w:rsidR="00193428">
        <w:t>Program Zip Code</w:t>
      </w:r>
      <w:r>
        <w:t>:</w:t>
      </w:r>
    </w:p>
    <w:p w14:paraId="490BBEDA" w14:textId="77777777" w:rsidR="00482016" w:rsidRDefault="00482016">
      <w:r>
        <w:t>_________________________________________________________________________</w:t>
      </w:r>
      <w:r w:rsidR="00193428">
        <w:t xml:space="preserve"> </w:t>
      </w:r>
    </w:p>
    <w:p w14:paraId="62A5A050" w14:textId="77777777" w:rsidR="00482016" w:rsidRDefault="00482016"/>
    <w:p w14:paraId="07040537" w14:textId="77777777" w:rsidR="00482016" w:rsidRDefault="00482016"/>
    <w:p w14:paraId="4048D4E4" w14:textId="3D53E09C" w:rsidR="007B31A5" w:rsidRDefault="00482016">
      <w:r>
        <w:t>8.</w:t>
      </w:r>
      <w:r w:rsidR="00E5102D">
        <w:t xml:space="preserve"> </w:t>
      </w:r>
      <w:r w:rsidR="00193428">
        <w:t>Job Title:</w:t>
      </w:r>
    </w:p>
    <w:p w14:paraId="451BF45D" w14:textId="77777777" w:rsidR="00482016" w:rsidRDefault="00482016">
      <w:r>
        <w:t>_________________________________________________________________________________</w:t>
      </w:r>
    </w:p>
    <w:p w14:paraId="5C7A5CD7" w14:textId="77777777" w:rsidR="007B31A5" w:rsidRDefault="007B31A5"/>
    <w:p w14:paraId="5D4881C4" w14:textId="55DC96EA" w:rsidR="00482016" w:rsidRDefault="00482016">
      <w:r>
        <w:t>9.</w:t>
      </w:r>
      <w:r w:rsidR="00E5102D">
        <w:t xml:space="preserve"> </w:t>
      </w:r>
      <w:r w:rsidR="00193428">
        <w:t>Age Group Served</w:t>
      </w:r>
      <w:r>
        <w:t>:</w:t>
      </w:r>
    </w:p>
    <w:p w14:paraId="41A717FE" w14:textId="77777777" w:rsidR="00482016" w:rsidRDefault="00482016">
      <w:r>
        <w:t>__________________________________________________________________________________</w:t>
      </w:r>
      <w:r w:rsidR="00193428">
        <w:t xml:space="preserve"> </w:t>
      </w:r>
    </w:p>
    <w:p w14:paraId="4250324E" w14:textId="77777777" w:rsidR="00482016" w:rsidRDefault="00482016"/>
    <w:p w14:paraId="19A6BBAC" w14:textId="3BDC8E6D" w:rsidR="007B31A5" w:rsidRDefault="00482016">
      <w:pPr>
        <w:rPr>
          <w:b/>
        </w:rPr>
      </w:pPr>
      <w:r>
        <w:t>10.</w:t>
      </w:r>
      <w:r w:rsidR="00E5102D">
        <w:t xml:space="preserve"> </w:t>
      </w:r>
      <w:r w:rsidR="00193428">
        <w:t>Verified Student PA Keys Profile Updated</w:t>
      </w:r>
      <w:r>
        <w:t xml:space="preserve">: </w:t>
      </w:r>
      <w:r w:rsidR="00193428" w:rsidRPr="00482016">
        <w:t>Yes</w:t>
      </w:r>
      <w:r>
        <w:t xml:space="preserve"> or </w:t>
      </w:r>
      <w:r w:rsidR="00193428" w:rsidRPr="00482016">
        <w:t>No</w:t>
      </w:r>
    </w:p>
    <w:p w14:paraId="2C7A6717" w14:textId="77777777" w:rsidR="007B31A5" w:rsidRDefault="007B31A5"/>
    <w:p w14:paraId="6ED19A45" w14:textId="1750C6F0" w:rsidR="00482016" w:rsidRDefault="00482016">
      <w:r>
        <w:t>11.</w:t>
      </w:r>
      <w:r w:rsidR="00E5102D">
        <w:t xml:space="preserve"> </w:t>
      </w:r>
      <w:r w:rsidR="00193428">
        <w:t xml:space="preserve">Registry ID No. </w:t>
      </w:r>
    </w:p>
    <w:p w14:paraId="7A183CC1" w14:textId="77777777" w:rsidR="007B31A5" w:rsidRDefault="00193428">
      <w:r>
        <w:t>________________________________________________________________________</w:t>
      </w:r>
      <w:r w:rsidR="00482016">
        <w:t>_________</w:t>
      </w:r>
    </w:p>
    <w:p w14:paraId="0EDFA357" w14:textId="77777777" w:rsidR="007B31A5" w:rsidRDefault="007B31A5"/>
    <w:p w14:paraId="3489F163" w14:textId="10ECA8C7" w:rsidR="007B31A5" w:rsidRDefault="00482016">
      <w:r>
        <w:t>12.</w:t>
      </w:r>
      <w:r w:rsidR="00E5102D">
        <w:t xml:space="preserve"> </w:t>
      </w:r>
      <w:r>
        <w:t xml:space="preserve">Are you currently registered for classes at CHC? If so, </w:t>
      </w:r>
      <w:r w:rsidR="00193428">
        <w:t xml:space="preserve">for </w:t>
      </w:r>
      <w:r>
        <w:t>how many credits?</w:t>
      </w:r>
      <w:r w:rsidR="00193428">
        <w:t xml:space="preserve"> </w:t>
      </w:r>
    </w:p>
    <w:p w14:paraId="2AFE1FF5" w14:textId="77777777" w:rsidR="00482016" w:rsidRDefault="00482016">
      <w:r>
        <w:t>__________________________________________________________________________________</w:t>
      </w:r>
    </w:p>
    <w:p w14:paraId="721CCE4C" w14:textId="77777777" w:rsidR="007B31A5" w:rsidRDefault="007B31A5"/>
    <w:p w14:paraId="562320B6" w14:textId="13466285" w:rsidR="007B31A5" w:rsidRDefault="00482016">
      <w:bookmarkStart w:id="0" w:name="_heading=h.gjdgxs" w:colFirst="0" w:colLast="0"/>
      <w:bookmarkEnd w:id="0"/>
      <w:r>
        <w:t>13.</w:t>
      </w:r>
      <w:r w:rsidR="00E5102D">
        <w:t xml:space="preserve"> </w:t>
      </w:r>
      <w:bookmarkStart w:id="1" w:name="_GoBack"/>
      <w:bookmarkEnd w:id="1"/>
      <w:r w:rsidR="00193428">
        <w:t>Are you enrolled in Degree Program</w:t>
      </w:r>
      <w:r>
        <w:t>:</w:t>
      </w:r>
      <w:r w:rsidR="00193428">
        <w:rPr>
          <w:b/>
        </w:rPr>
        <w:t xml:space="preserve"> </w:t>
      </w:r>
      <w:r w:rsidR="00193428" w:rsidRPr="00482016">
        <w:t>Yes</w:t>
      </w:r>
      <w:r>
        <w:t xml:space="preserve"> or </w:t>
      </w:r>
      <w:r w:rsidR="00193428" w:rsidRPr="00482016">
        <w:t>No</w:t>
      </w:r>
      <w:r w:rsidR="00193428">
        <w:t xml:space="preserve"> </w:t>
      </w:r>
      <w:r w:rsidR="00193428">
        <w:tab/>
      </w:r>
    </w:p>
    <w:p w14:paraId="1CAABD90" w14:textId="77777777" w:rsidR="007B31A5" w:rsidRPr="00482016" w:rsidRDefault="007B31A5">
      <w:pPr>
        <w:rPr>
          <w:sz w:val="32"/>
          <w:szCs w:val="32"/>
        </w:rPr>
      </w:pPr>
    </w:p>
    <w:p w14:paraId="5D36EFD0" w14:textId="77777777" w:rsidR="007B31A5" w:rsidRPr="00482016" w:rsidRDefault="00193428" w:rsidP="00482016">
      <w:pPr>
        <w:jc w:val="center"/>
        <w:rPr>
          <w:b/>
          <w:sz w:val="32"/>
          <w:szCs w:val="32"/>
        </w:rPr>
      </w:pPr>
      <w:r w:rsidRPr="00482016">
        <w:rPr>
          <w:b/>
          <w:sz w:val="32"/>
          <w:szCs w:val="32"/>
        </w:rPr>
        <w:t xml:space="preserve">Please complete this form and return to </w:t>
      </w:r>
      <w:hyperlink r:id="rId11">
        <w:r w:rsidRPr="00482016">
          <w:rPr>
            <w:b/>
            <w:color w:val="0563C1"/>
            <w:sz w:val="32"/>
            <w:szCs w:val="32"/>
            <w:u w:val="single"/>
          </w:rPr>
          <w:t>adultdegree@chc.edu</w:t>
        </w:r>
      </w:hyperlink>
    </w:p>
    <w:p w14:paraId="1F9AE8BD" w14:textId="77777777" w:rsidR="007B31A5" w:rsidRDefault="007B31A5"/>
    <w:p w14:paraId="14DF5CE6" w14:textId="77777777" w:rsidR="007B31A5" w:rsidRDefault="007B31A5"/>
    <w:sectPr w:rsidR="007B31A5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BF145" w14:textId="77777777" w:rsidR="000C7377" w:rsidRDefault="00193428">
      <w:pPr>
        <w:spacing w:after="0" w:line="240" w:lineRule="auto"/>
      </w:pPr>
      <w:r>
        <w:separator/>
      </w:r>
    </w:p>
  </w:endnote>
  <w:endnote w:type="continuationSeparator" w:id="0">
    <w:p w14:paraId="7CFF6644" w14:textId="77777777" w:rsidR="000C7377" w:rsidRDefault="00193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5F391" w14:textId="77777777" w:rsidR="007B31A5" w:rsidRDefault="0019342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09/2021</w:t>
    </w:r>
  </w:p>
  <w:p w14:paraId="63DDD0E0" w14:textId="77777777" w:rsidR="007B31A5" w:rsidRDefault="007B31A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F0742" w14:textId="77777777" w:rsidR="000C7377" w:rsidRDefault="00193428">
      <w:pPr>
        <w:spacing w:after="0" w:line="240" w:lineRule="auto"/>
      </w:pPr>
      <w:r>
        <w:separator/>
      </w:r>
    </w:p>
  </w:footnote>
  <w:footnote w:type="continuationSeparator" w:id="0">
    <w:p w14:paraId="4CA51EFF" w14:textId="77777777" w:rsidR="000C7377" w:rsidRDefault="001934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MSZsZmhuaG5uZGBko6SsGpxcWZ+XkgBYa1AKT1L/wsAAAA"/>
  </w:docVars>
  <w:rsids>
    <w:rsidRoot w:val="007B31A5"/>
    <w:rsid w:val="000C7377"/>
    <w:rsid w:val="00193428"/>
    <w:rsid w:val="00482016"/>
    <w:rsid w:val="007B31A5"/>
    <w:rsid w:val="00E5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F2B11"/>
  <w15:docId w15:val="{40CB4A24-8554-4F3B-8F34-41FF715DD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68102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029"/>
  </w:style>
  <w:style w:type="paragraph" w:styleId="Footer">
    <w:name w:val="footer"/>
    <w:basedOn w:val="Normal"/>
    <w:link w:val="FooterChar"/>
    <w:uiPriority w:val="99"/>
    <w:unhideWhenUsed/>
    <w:rsid w:val="0068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029"/>
  </w:style>
  <w:style w:type="paragraph" w:styleId="BalloonText">
    <w:name w:val="Balloon Text"/>
    <w:basedOn w:val="Normal"/>
    <w:link w:val="BalloonTextChar"/>
    <w:uiPriority w:val="99"/>
    <w:semiHidden/>
    <w:unhideWhenUsed/>
    <w:rsid w:val="007C2B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BB2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ultdegree@chc.ed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68040B7D17D4E880AC53817FBE4F9" ma:contentTypeVersion="13" ma:contentTypeDescription="Create a new document." ma:contentTypeScope="" ma:versionID="afdda5306646a635f505ecb4d1b1a3a2">
  <xsd:schema xmlns:xsd="http://www.w3.org/2001/XMLSchema" xmlns:xs="http://www.w3.org/2001/XMLSchema" xmlns:p="http://schemas.microsoft.com/office/2006/metadata/properties" xmlns:ns3="442670b6-8104-4220-a0b0-ce80a66f04fa" xmlns:ns4="97e72a8e-9a6c-4d5f-8f5e-bd9ae67dcd24" targetNamespace="http://schemas.microsoft.com/office/2006/metadata/properties" ma:root="true" ma:fieldsID="4b13ac5d859d9d528c32edd6ef5349f3" ns3:_="" ns4:_="">
    <xsd:import namespace="442670b6-8104-4220-a0b0-ce80a66f04fa"/>
    <xsd:import namespace="97e72a8e-9a6c-4d5f-8f5e-bd9ae67dc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670b6-8104-4220-a0b0-ce80a66f0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72a8e-9a6c-4d5f-8f5e-bd9ae67dc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PaMAYIxsa2htRa0tF7GDvqlB/g==">AMUW2mVf9y1Q0Sy1HDQa6Y5LJ3e/eDwHp+m/8j6C2bMgBaPyRN1e6oUJArgo08xEY5Zs6zqamqiAJkoRmwdX1LRF7izHnR5nr9U+9fU82YsRm5NsjUEBjL3PMPgpVQKpRB000leSS3In</go:docsCustomData>
</go:gDocsCustomXmlDataStorage>
</file>

<file path=customXml/itemProps1.xml><?xml version="1.0" encoding="utf-8"?>
<ds:datastoreItem xmlns:ds="http://schemas.openxmlformats.org/officeDocument/2006/customXml" ds:itemID="{EF5254D2-2E2D-4EC3-A8B4-37EEA604876B}">
  <ds:schemaRefs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442670b6-8104-4220-a0b0-ce80a66f04fa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97e72a8e-9a6c-4d5f-8f5e-bd9ae67dcd24"/>
  </ds:schemaRefs>
</ds:datastoreItem>
</file>

<file path=customXml/itemProps2.xml><?xml version="1.0" encoding="utf-8"?>
<ds:datastoreItem xmlns:ds="http://schemas.openxmlformats.org/officeDocument/2006/customXml" ds:itemID="{C7721475-478A-4107-B923-32F61F5B28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EDD50B-7B70-4535-8CC5-A1A3523121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670b6-8104-4220-a0b0-ce80a66f04fa"/>
    <ds:schemaRef ds:uri="97e72a8e-9a6c-4d5f-8f5e-bd9ae67dc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, Elaine</dc:creator>
  <cp:lastModifiedBy>Fowlkes, April</cp:lastModifiedBy>
  <cp:revision>3</cp:revision>
  <dcterms:created xsi:type="dcterms:W3CDTF">2022-01-08T16:18:00Z</dcterms:created>
  <dcterms:modified xsi:type="dcterms:W3CDTF">2022-01-08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D68040B7D17D4E880AC53817FBE4F9</vt:lpwstr>
  </property>
</Properties>
</file>